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99C8BB" w14:textId="77777777" w:rsidR="0054215D" w:rsidRDefault="006772F1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ANEXO </w:t>
      </w:r>
      <w:r w:rsidR="00AD45EB">
        <w:rPr>
          <w:rFonts w:ascii="Open Sans" w:hAnsi="Open Sans" w:cs="Open Sans"/>
          <w:b/>
          <w:color w:val="000000" w:themeColor="text1"/>
          <w:spacing w:val="14"/>
        </w:rPr>
        <w:t>I</w:t>
      </w:r>
    </w:p>
    <w:p w14:paraId="3D76493A" w14:textId="7D4217D9" w:rsidR="006772F1" w:rsidRDefault="006772F1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ROTEIRO DE PROJETO DE </w:t>
      </w:r>
      <w:r w:rsidR="008F18E5">
        <w:rPr>
          <w:rFonts w:ascii="Open Sans" w:hAnsi="Open Sans" w:cs="Open Sans"/>
          <w:b/>
          <w:color w:val="000000" w:themeColor="text1"/>
          <w:spacing w:val="14"/>
        </w:rPr>
        <w:t>INOVAÇÃO</w:t>
      </w:r>
    </w:p>
    <w:p w14:paraId="35D8E1E3" w14:textId="35964898" w:rsidR="00D05E80" w:rsidRPr="00E876CA" w:rsidRDefault="00D05E80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>
        <w:rPr>
          <w:rFonts w:ascii="Open Sans" w:hAnsi="Open Sans" w:cs="Open Sans"/>
          <w:b/>
          <w:color w:val="000000" w:themeColor="text1"/>
          <w:spacing w:val="14"/>
        </w:rPr>
        <w:t xml:space="preserve">(Conforme Edital </w:t>
      </w:r>
      <w:r w:rsidR="0085219F">
        <w:rPr>
          <w:rFonts w:ascii="Open Sans" w:hAnsi="Open Sans" w:cs="Open Sans"/>
          <w:b/>
          <w:color w:val="000000" w:themeColor="text1"/>
          <w:spacing w:val="14"/>
        </w:rPr>
        <w:t>05/2021</w:t>
      </w:r>
      <w:r w:rsidR="00D057E2">
        <w:rPr>
          <w:rFonts w:ascii="Open Sans" w:hAnsi="Open Sans" w:cs="Open Sans"/>
          <w:b/>
          <w:color w:val="000000" w:themeColor="text1"/>
          <w:spacing w:val="14"/>
        </w:rPr>
        <w:t xml:space="preserve"> - </w:t>
      </w:r>
      <w:r w:rsidR="00D057E2" w:rsidRPr="00D057E2">
        <w:rPr>
          <w:rFonts w:ascii="Open Sans" w:hAnsi="Open Sans" w:cs="Open Sans"/>
          <w:b/>
          <w:color w:val="000000" w:themeColor="text1"/>
          <w:spacing w:val="14"/>
        </w:rPr>
        <w:t>PROGRAMA IF MAIS EMPREENDEDOR NACIONAL</w:t>
      </w:r>
      <w:r>
        <w:rPr>
          <w:rFonts w:ascii="Open Sans" w:hAnsi="Open Sans" w:cs="Open Sans"/>
          <w:b/>
          <w:color w:val="000000" w:themeColor="text1"/>
          <w:spacing w:val="14"/>
        </w:rPr>
        <w:t>)</w:t>
      </w:r>
    </w:p>
    <w:p w14:paraId="36C3EF8F" w14:textId="26B73B02" w:rsidR="00FD7A27" w:rsidRPr="00E90A40" w:rsidRDefault="00FD7A27" w:rsidP="006772F1">
      <w:pPr>
        <w:jc w:val="both"/>
        <w:rPr>
          <w:rFonts w:ascii="Open Sans" w:hAnsi="Open Sans" w:cs="Open Sans"/>
          <w:b/>
        </w:rPr>
      </w:pP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29"/>
        <w:gridCol w:w="8505"/>
      </w:tblGrid>
      <w:tr w:rsidR="00E90A40" w:rsidRPr="00E90A40" w14:paraId="3C6AD109" w14:textId="77777777" w:rsidTr="00DA37AA">
        <w:trPr>
          <w:trHeight w:val="187"/>
        </w:trPr>
        <w:tc>
          <w:tcPr>
            <w:tcW w:w="9634" w:type="dxa"/>
            <w:gridSpan w:val="2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FA005" w14:textId="12221BE9" w:rsidR="00C45EED" w:rsidRPr="00E90A40" w:rsidRDefault="00C45EED" w:rsidP="00DA37AA">
            <w:pPr>
              <w:jc w:val="center"/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 xml:space="preserve">PROJETO </w:t>
            </w:r>
          </w:p>
        </w:tc>
      </w:tr>
      <w:tr w:rsidR="00E90A40" w:rsidRPr="00E90A40" w14:paraId="3E0E4509" w14:textId="77777777" w:rsidTr="00C45EED">
        <w:trPr>
          <w:trHeight w:val="223"/>
        </w:trPr>
        <w:tc>
          <w:tcPr>
            <w:tcW w:w="11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20B6D" w14:textId="76D9130B" w:rsidR="00C45EED" w:rsidRPr="00E90A40" w:rsidRDefault="00C45EED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Nome:</w:t>
            </w:r>
          </w:p>
        </w:tc>
        <w:tc>
          <w:tcPr>
            <w:tcW w:w="8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D478A" w14:textId="77777777" w:rsidR="00C45EED" w:rsidRPr="00E90A40" w:rsidRDefault="00C45EED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 xml:space="preserve"> </w:t>
            </w:r>
          </w:p>
        </w:tc>
      </w:tr>
    </w:tbl>
    <w:p w14:paraId="2F949908" w14:textId="77777777" w:rsidR="00C45EED" w:rsidRPr="00E90A40" w:rsidRDefault="00C45EED" w:rsidP="006772F1">
      <w:pPr>
        <w:jc w:val="both"/>
        <w:rPr>
          <w:rFonts w:ascii="Open Sans" w:hAnsi="Open Sans" w:cs="Open Sans"/>
          <w:b/>
        </w:rPr>
      </w:pP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29"/>
      </w:tblGrid>
      <w:tr w:rsidR="00E90A40" w:rsidRPr="00E90A40" w14:paraId="21FA9C9E" w14:textId="77777777" w:rsidTr="00DA37AA">
        <w:trPr>
          <w:trHeight w:val="183"/>
        </w:trPr>
        <w:tc>
          <w:tcPr>
            <w:tcW w:w="96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40682" w14:textId="77777777" w:rsidR="00FD7A27" w:rsidRPr="00E90A40" w:rsidRDefault="00FD7A27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1 - OBJETIVO GERAL</w:t>
            </w:r>
          </w:p>
        </w:tc>
      </w:tr>
      <w:tr w:rsidR="00E90A40" w:rsidRPr="00E90A40" w14:paraId="78C30EEF" w14:textId="77777777" w:rsidTr="00DA37AA">
        <w:trPr>
          <w:trHeight w:val="381"/>
        </w:trPr>
        <w:tc>
          <w:tcPr>
            <w:tcW w:w="96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728C0" w14:textId="77777777" w:rsidR="00FD7A27" w:rsidRPr="00E90A40" w:rsidRDefault="00FD7A27" w:rsidP="00DA37AA">
            <w:pPr>
              <w:jc w:val="both"/>
              <w:rPr>
                <w:rFonts w:ascii="Open Sans" w:hAnsi="Open Sans" w:cs="Open Sans"/>
                <w:i/>
              </w:rPr>
            </w:pPr>
            <w:r w:rsidRPr="00E90A40">
              <w:rPr>
                <w:rFonts w:ascii="Open Sans" w:hAnsi="Open Sans" w:cs="Open Sans"/>
                <w:i/>
              </w:rPr>
              <w:t>Corresponde à finalidade maior que o projeto quer atingir. Deve expressar o que se quer alcançar ao final do projeto.</w:t>
            </w:r>
          </w:p>
        </w:tc>
      </w:tr>
      <w:tr w:rsidR="00E90A40" w:rsidRPr="00E90A40" w14:paraId="7F74077A" w14:textId="77777777" w:rsidTr="00DA37AA">
        <w:trPr>
          <w:trHeight w:val="353"/>
        </w:trPr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0E813" w14:textId="7B9AAF59" w:rsidR="00FD7A27" w:rsidRPr="00E90A40" w:rsidRDefault="00FD7A27" w:rsidP="00DA37AA">
            <w:pPr>
              <w:jc w:val="both"/>
              <w:rPr>
                <w:rFonts w:ascii="Open Sans" w:hAnsi="Open Sans" w:cs="Open Sans"/>
              </w:rPr>
            </w:pPr>
          </w:p>
        </w:tc>
      </w:tr>
    </w:tbl>
    <w:p w14:paraId="4B3D123F" w14:textId="77777777" w:rsidR="00D60E89" w:rsidRPr="00E90A40" w:rsidRDefault="00D60E89" w:rsidP="00D60E89">
      <w:pPr>
        <w:rPr>
          <w:rFonts w:ascii="Open Sans" w:hAnsi="Open Sans" w:cs="Open Sans"/>
          <w:b/>
        </w:rPr>
      </w:pP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29"/>
      </w:tblGrid>
      <w:tr w:rsidR="00E90A40" w:rsidRPr="00E90A40" w14:paraId="5786603C" w14:textId="77777777" w:rsidTr="00DA37AA">
        <w:trPr>
          <w:trHeight w:val="61"/>
        </w:trPr>
        <w:tc>
          <w:tcPr>
            <w:tcW w:w="96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1CE5C" w14:textId="77777777" w:rsidR="00D60E89" w:rsidRPr="00E90A40" w:rsidRDefault="00D60E89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2 - JUSTIFICATIVA</w:t>
            </w:r>
          </w:p>
        </w:tc>
      </w:tr>
      <w:tr w:rsidR="00E90A40" w:rsidRPr="00E90A40" w14:paraId="3E0F1D76" w14:textId="77777777" w:rsidTr="00DA37AA">
        <w:trPr>
          <w:trHeight w:val="826"/>
        </w:trPr>
        <w:tc>
          <w:tcPr>
            <w:tcW w:w="96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6BC35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  <w:i/>
              </w:rPr>
            </w:pPr>
            <w:r w:rsidRPr="00E90A40">
              <w:rPr>
                <w:rFonts w:ascii="Open Sans" w:hAnsi="Open Sans" w:cs="Open Sans"/>
                <w:i/>
              </w:rPr>
              <w:t>Demonstrar a relevância do projeto em questão e sua originalidade. Que contribuições o projeto trará para a potencialização dos estudantes nas áreas em que atuarão e a importância das atividades para a região (impacto social e atendimento a situações de vulnerabilidades)?. Elucidar a articulação entre ensino, pesquisa e extensão.</w:t>
            </w:r>
          </w:p>
        </w:tc>
      </w:tr>
      <w:tr w:rsidR="00E90A40" w:rsidRPr="00E90A40" w14:paraId="04038F6E" w14:textId="77777777" w:rsidTr="00DA37AA">
        <w:trPr>
          <w:trHeight w:val="207"/>
        </w:trPr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A1A65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</w:rPr>
            </w:pPr>
          </w:p>
        </w:tc>
      </w:tr>
    </w:tbl>
    <w:p w14:paraId="17A2104F" w14:textId="77777777" w:rsidR="00D60E89" w:rsidRPr="00E90A40" w:rsidRDefault="00D60E89" w:rsidP="00D60E89">
      <w:pPr>
        <w:rPr>
          <w:rFonts w:ascii="Open Sans" w:hAnsi="Open Sans" w:cs="Open Sans"/>
          <w:b/>
        </w:rPr>
      </w:pPr>
      <w:r w:rsidRPr="00E90A40">
        <w:rPr>
          <w:rFonts w:ascii="Open Sans" w:hAnsi="Open Sans" w:cs="Open Sans"/>
          <w:b/>
        </w:rPr>
        <w:t xml:space="preserve"> </w:t>
      </w:r>
    </w:p>
    <w:tbl>
      <w:tblPr>
        <w:tblW w:w="962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629"/>
      </w:tblGrid>
      <w:tr w:rsidR="00E90A40" w:rsidRPr="00E90A40" w14:paraId="3A8E2D46" w14:textId="77777777" w:rsidTr="00DA37AA">
        <w:trPr>
          <w:trHeight w:val="210"/>
        </w:trPr>
        <w:tc>
          <w:tcPr>
            <w:tcW w:w="9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853A8" w14:textId="77777777" w:rsidR="00D60E89" w:rsidRPr="00E90A40" w:rsidRDefault="00D60E89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3 - ABRANGÊNCIA DA PROPOSTA</w:t>
            </w:r>
          </w:p>
        </w:tc>
      </w:tr>
      <w:tr w:rsidR="00E90A40" w:rsidRPr="00E90A40" w14:paraId="6981E4D6" w14:textId="77777777" w:rsidTr="00DA37AA">
        <w:trPr>
          <w:trHeight w:val="891"/>
        </w:trPr>
        <w:tc>
          <w:tcPr>
            <w:tcW w:w="962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B96B7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  <w:i/>
              </w:rPr>
            </w:pPr>
            <w:r w:rsidRPr="00E90A40">
              <w:rPr>
                <w:rFonts w:ascii="Open Sans" w:hAnsi="Open Sans" w:cs="Open Sans"/>
                <w:i/>
              </w:rPr>
              <w:t>Deverá ser informado quais as áreas que o projeto visa atender, de acordo com os cursos/áreas de cada estudante e o perfil desejado para cada bolsista. Destacar quais tipos de empresas poderão ser atendidas (pequenas, médias, quais ramos de atuação empresarial, região geográfica que pretende-se atingir, entre outras)</w:t>
            </w:r>
          </w:p>
        </w:tc>
      </w:tr>
      <w:tr w:rsidR="00E90A40" w:rsidRPr="00E90A40" w14:paraId="01389FAE" w14:textId="77777777" w:rsidTr="00DA37AA">
        <w:trPr>
          <w:trHeight w:val="116"/>
        </w:trPr>
        <w:tc>
          <w:tcPr>
            <w:tcW w:w="962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4D769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</w:rPr>
            </w:pPr>
          </w:p>
        </w:tc>
      </w:tr>
    </w:tbl>
    <w:p w14:paraId="74528317" w14:textId="77777777" w:rsidR="00D60E89" w:rsidRPr="00E90A40" w:rsidRDefault="00D60E89" w:rsidP="00D60E89">
      <w:pPr>
        <w:rPr>
          <w:rFonts w:ascii="Open Sans" w:hAnsi="Open Sans" w:cs="Open Sans"/>
          <w:b/>
        </w:rPr>
      </w:pPr>
      <w:r w:rsidRPr="00E90A40">
        <w:rPr>
          <w:rFonts w:ascii="Open Sans" w:hAnsi="Open Sans" w:cs="Open Sans"/>
          <w:b/>
        </w:rPr>
        <w:t xml:space="preserve"> </w:t>
      </w: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29"/>
      </w:tblGrid>
      <w:tr w:rsidR="00E90A40" w:rsidRPr="00E90A40" w14:paraId="5C653D38" w14:textId="77777777" w:rsidTr="00DA37AA">
        <w:trPr>
          <w:trHeight w:val="162"/>
        </w:trPr>
        <w:tc>
          <w:tcPr>
            <w:tcW w:w="96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C01FE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4 - METODOLOGIA</w:t>
            </w:r>
          </w:p>
        </w:tc>
      </w:tr>
      <w:tr w:rsidR="00E90A40" w:rsidRPr="00E90A40" w14:paraId="6A2E3213" w14:textId="77777777" w:rsidTr="00DA37AA">
        <w:trPr>
          <w:trHeight w:val="607"/>
        </w:trPr>
        <w:tc>
          <w:tcPr>
            <w:tcW w:w="96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A8647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  <w:i/>
              </w:rPr>
            </w:pPr>
            <w:r w:rsidRPr="00E90A40">
              <w:rPr>
                <w:rFonts w:ascii="Open Sans" w:hAnsi="Open Sans" w:cs="Open Sans"/>
                <w:i/>
              </w:rPr>
              <w:t>Explicar detalhadamente como o trabalho será desenvolvido, etapa por etapa, e quem participará de cada uma delas. Detalhar os procedimentos técnicos, as técnicas que serão utilizadas para atingir o objetivo do projeto.</w:t>
            </w:r>
          </w:p>
        </w:tc>
      </w:tr>
      <w:tr w:rsidR="00E90A40" w:rsidRPr="00E90A40" w14:paraId="0DD0FBAB" w14:textId="77777777" w:rsidTr="00DA37AA">
        <w:trPr>
          <w:trHeight w:val="466"/>
        </w:trPr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3EC68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</w:tr>
    </w:tbl>
    <w:p w14:paraId="25539734" w14:textId="77777777" w:rsidR="00D60E89" w:rsidRPr="00E90A40" w:rsidRDefault="00D60E89" w:rsidP="00D60E89">
      <w:pPr>
        <w:jc w:val="center"/>
        <w:rPr>
          <w:rFonts w:ascii="Open Sans" w:hAnsi="Open Sans" w:cs="Open Sans"/>
        </w:rPr>
      </w:pPr>
      <w:r w:rsidRPr="00E90A40">
        <w:rPr>
          <w:rFonts w:ascii="Open Sans" w:hAnsi="Open Sans" w:cs="Open Sans"/>
        </w:rPr>
        <w:t xml:space="preserve"> </w:t>
      </w: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29"/>
      </w:tblGrid>
      <w:tr w:rsidR="00E90A40" w:rsidRPr="00E90A40" w14:paraId="2E9BCBF0" w14:textId="77777777" w:rsidTr="00DA37AA">
        <w:trPr>
          <w:trHeight w:val="289"/>
        </w:trPr>
        <w:tc>
          <w:tcPr>
            <w:tcW w:w="96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C75B1" w14:textId="77777777" w:rsidR="00D60E89" w:rsidRPr="00E90A40" w:rsidRDefault="00D60E89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5 - METAS E INDICADORES</w:t>
            </w:r>
          </w:p>
        </w:tc>
      </w:tr>
      <w:tr w:rsidR="00E90A40" w:rsidRPr="00E90A40" w14:paraId="4974D715" w14:textId="77777777" w:rsidTr="00DA37AA">
        <w:trPr>
          <w:trHeight w:val="1170"/>
        </w:trPr>
        <w:tc>
          <w:tcPr>
            <w:tcW w:w="96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B785A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  <w:i/>
              </w:rPr>
            </w:pPr>
            <w:r w:rsidRPr="00E90A40">
              <w:rPr>
                <w:rFonts w:ascii="Open Sans" w:hAnsi="Open Sans" w:cs="Open Sans"/>
                <w:i/>
              </w:rPr>
              <w:lastRenderedPageBreak/>
              <w:t>Descrever detalhadamente as metas, mensurando aspectos quantitativos e qualitativos para o projeto. Ressalta-se que as metas estão ligadas ao objetivo do projeto. Destacar indicadores que serão usados, no projeto, para aferir o cumprimento das metas. Os indicadores precisam ser bem claros e devem estar de acordo com as metas, o objetivo e a realidade de cada proposta.</w:t>
            </w:r>
          </w:p>
        </w:tc>
      </w:tr>
      <w:tr w:rsidR="00E90A40" w:rsidRPr="00E90A40" w14:paraId="27DE83AA" w14:textId="77777777" w:rsidTr="00DA37AA">
        <w:trPr>
          <w:trHeight w:val="98"/>
        </w:trPr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C17EC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</w:tr>
    </w:tbl>
    <w:p w14:paraId="1E6DDCD0" w14:textId="77777777" w:rsidR="00D60E89" w:rsidRPr="00E90A40" w:rsidRDefault="00D60E89" w:rsidP="00D60E89">
      <w:pPr>
        <w:rPr>
          <w:rFonts w:ascii="Open Sans" w:hAnsi="Open Sans" w:cs="Open Sans"/>
          <w:b/>
        </w:rPr>
      </w:pPr>
      <w:r w:rsidRPr="00E90A40">
        <w:rPr>
          <w:rFonts w:ascii="Open Sans" w:hAnsi="Open Sans" w:cs="Open Sans"/>
          <w:b/>
        </w:rPr>
        <w:t xml:space="preserve"> </w:t>
      </w: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29"/>
      </w:tblGrid>
      <w:tr w:rsidR="00E90A40" w:rsidRPr="00E90A40" w14:paraId="22DF981F" w14:textId="77777777" w:rsidTr="00DA37AA">
        <w:trPr>
          <w:trHeight w:val="87"/>
        </w:trPr>
        <w:tc>
          <w:tcPr>
            <w:tcW w:w="96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CD90C" w14:textId="77777777" w:rsidR="00D60E89" w:rsidRPr="00E90A40" w:rsidRDefault="00D60E89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6 - ESTRATÉGIA DE ATRAÇÃO PARA OS MICRO E PEQUENOS NEGÓCIOS</w:t>
            </w:r>
          </w:p>
        </w:tc>
      </w:tr>
      <w:tr w:rsidR="00E90A40" w:rsidRPr="00E90A40" w14:paraId="657C7895" w14:textId="77777777" w:rsidTr="00DA37AA">
        <w:trPr>
          <w:trHeight w:val="27"/>
        </w:trPr>
        <w:tc>
          <w:tcPr>
            <w:tcW w:w="96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BB35A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  <w:i/>
              </w:rPr>
            </w:pPr>
            <w:r w:rsidRPr="00E90A40">
              <w:rPr>
                <w:rFonts w:ascii="Open Sans" w:hAnsi="Open Sans" w:cs="Open Sans"/>
                <w:i/>
              </w:rPr>
              <w:t>Como será feita a prospecção das empresas que serão assessoradas pelo projeto.</w:t>
            </w:r>
          </w:p>
        </w:tc>
      </w:tr>
      <w:tr w:rsidR="00E90A40" w:rsidRPr="00E90A40" w14:paraId="4D0A74F8" w14:textId="77777777" w:rsidTr="00DA37AA">
        <w:trPr>
          <w:trHeight w:val="27"/>
        </w:trPr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AD3C0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</w:tr>
    </w:tbl>
    <w:p w14:paraId="253630A0" w14:textId="77777777" w:rsidR="00D60E89" w:rsidRPr="00E90A40" w:rsidRDefault="00D60E89" w:rsidP="00D60E89">
      <w:pPr>
        <w:rPr>
          <w:rFonts w:ascii="Open Sans" w:hAnsi="Open Sans" w:cs="Open Sans"/>
          <w:b/>
        </w:rPr>
      </w:pPr>
      <w:r w:rsidRPr="00E90A40">
        <w:rPr>
          <w:rFonts w:ascii="Open Sans" w:hAnsi="Open Sans" w:cs="Open Sans"/>
          <w:b/>
        </w:rPr>
        <w:t xml:space="preserve"> </w:t>
      </w: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29"/>
      </w:tblGrid>
      <w:tr w:rsidR="00E90A40" w:rsidRPr="00E90A40" w14:paraId="770E55D7" w14:textId="77777777" w:rsidTr="00DA37AA">
        <w:trPr>
          <w:trHeight w:val="20"/>
        </w:trPr>
        <w:tc>
          <w:tcPr>
            <w:tcW w:w="96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43E7F" w14:textId="77777777" w:rsidR="00D60E89" w:rsidRPr="00E90A40" w:rsidRDefault="00D60E89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7 - CRONOGRAMA DE ATIVIDADES</w:t>
            </w:r>
          </w:p>
        </w:tc>
      </w:tr>
      <w:tr w:rsidR="00E90A40" w:rsidRPr="00E90A40" w14:paraId="29DDA8A0" w14:textId="77777777" w:rsidTr="00DA37AA">
        <w:trPr>
          <w:trHeight w:val="255"/>
        </w:trPr>
        <w:tc>
          <w:tcPr>
            <w:tcW w:w="96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012C9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  <w:i/>
              </w:rPr>
            </w:pPr>
            <w:r w:rsidRPr="00E90A40">
              <w:rPr>
                <w:rFonts w:ascii="Open Sans" w:hAnsi="Open Sans" w:cs="Open Sans"/>
                <w:i/>
              </w:rPr>
              <w:t>Descrição das etapas do projeto, relacionadas ao tempo utilizado para a realização de cada atividade.</w:t>
            </w:r>
          </w:p>
        </w:tc>
      </w:tr>
    </w:tbl>
    <w:p w14:paraId="379AC27D" w14:textId="77777777" w:rsidR="00D60E89" w:rsidRPr="00E90A40" w:rsidRDefault="00D60E89" w:rsidP="00D60E89">
      <w:pPr>
        <w:jc w:val="both"/>
        <w:rPr>
          <w:rFonts w:ascii="Open Sans" w:hAnsi="Open Sans" w:cs="Open Sans"/>
        </w:rPr>
      </w:pPr>
      <w:r w:rsidRPr="00E90A40">
        <w:rPr>
          <w:rFonts w:ascii="Open Sans" w:hAnsi="Open Sans" w:cs="Open Sans"/>
        </w:rPr>
        <w:t xml:space="preserve"> 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823"/>
        <w:gridCol w:w="850"/>
        <w:gridCol w:w="709"/>
        <w:gridCol w:w="850"/>
        <w:gridCol w:w="709"/>
        <w:gridCol w:w="709"/>
        <w:gridCol w:w="992"/>
        <w:gridCol w:w="992"/>
      </w:tblGrid>
      <w:tr w:rsidR="00E90A40" w:rsidRPr="00E90A40" w14:paraId="6746FA7B" w14:textId="77777777" w:rsidTr="00DA37AA">
        <w:trPr>
          <w:trHeight w:val="172"/>
        </w:trPr>
        <w:tc>
          <w:tcPr>
            <w:tcW w:w="3823" w:type="dxa"/>
            <w:vMerge w:val="restart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4105F" w14:textId="77777777" w:rsidR="00D60E89" w:rsidRPr="00E90A40" w:rsidRDefault="00D60E89" w:rsidP="00DA37AA">
            <w:pPr>
              <w:jc w:val="center"/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Atividades</w:t>
            </w:r>
          </w:p>
        </w:tc>
        <w:tc>
          <w:tcPr>
            <w:tcW w:w="5811" w:type="dxa"/>
            <w:gridSpan w:val="7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4F9FB" w14:textId="77777777" w:rsidR="00D60E89" w:rsidRPr="00E90A40" w:rsidRDefault="00D60E89" w:rsidP="00DA37AA">
            <w:pPr>
              <w:jc w:val="center"/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Meses 2021</w:t>
            </w:r>
          </w:p>
        </w:tc>
      </w:tr>
      <w:tr w:rsidR="00E90A40" w:rsidRPr="00E90A40" w14:paraId="3F5A4B5C" w14:textId="77777777" w:rsidTr="00DA37AA">
        <w:trPr>
          <w:trHeight w:val="208"/>
        </w:trPr>
        <w:tc>
          <w:tcPr>
            <w:tcW w:w="3823" w:type="dxa"/>
            <w:vMerge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43AE5" w14:textId="77777777" w:rsidR="00D60E89" w:rsidRPr="00E90A40" w:rsidRDefault="00D60E89" w:rsidP="00DA37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Open Sans" w:hAnsi="Open Sans" w:cs="Open Sans"/>
                <w:b/>
              </w:rPr>
            </w:pPr>
          </w:p>
        </w:tc>
        <w:tc>
          <w:tcPr>
            <w:tcW w:w="850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4207C" w14:textId="77777777" w:rsidR="00D60E89" w:rsidRPr="00E90A40" w:rsidRDefault="00D60E89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Jun.</w:t>
            </w:r>
          </w:p>
        </w:tc>
        <w:tc>
          <w:tcPr>
            <w:tcW w:w="70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EFEDB" w14:textId="77777777" w:rsidR="00D60E89" w:rsidRPr="00E90A40" w:rsidRDefault="00D60E89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Jul.</w:t>
            </w:r>
          </w:p>
        </w:tc>
        <w:tc>
          <w:tcPr>
            <w:tcW w:w="850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3C7D1" w14:textId="77777777" w:rsidR="00D60E89" w:rsidRPr="00E90A40" w:rsidRDefault="00D60E89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Ago.</w:t>
            </w:r>
          </w:p>
        </w:tc>
        <w:tc>
          <w:tcPr>
            <w:tcW w:w="70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54F81" w14:textId="77777777" w:rsidR="00D60E89" w:rsidRPr="00E90A40" w:rsidRDefault="00D60E89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Set.</w:t>
            </w:r>
          </w:p>
        </w:tc>
        <w:tc>
          <w:tcPr>
            <w:tcW w:w="70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47D2A5" w14:textId="77777777" w:rsidR="00D60E89" w:rsidRPr="00E90A40" w:rsidRDefault="00D60E89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Out.</w:t>
            </w:r>
          </w:p>
        </w:tc>
        <w:tc>
          <w:tcPr>
            <w:tcW w:w="99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8C20F" w14:textId="77777777" w:rsidR="00D60E89" w:rsidRPr="00E90A40" w:rsidRDefault="00D60E89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Nov.</w:t>
            </w:r>
          </w:p>
        </w:tc>
        <w:tc>
          <w:tcPr>
            <w:tcW w:w="99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9832D" w14:textId="77777777" w:rsidR="00D60E89" w:rsidRPr="00E90A40" w:rsidRDefault="00D60E89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Dez.</w:t>
            </w:r>
          </w:p>
        </w:tc>
      </w:tr>
      <w:tr w:rsidR="00E90A40" w:rsidRPr="00E90A40" w14:paraId="6F1031DD" w14:textId="77777777" w:rsidTr="00DA37AA">
        <w:trPr>
          <w:trHeight w:val="116"/>
        </w:trPr>
        <w:tc>
          <w:tcPr>
            <w:tcW w:w="3823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9E57D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>Inserir o nome da atividade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59073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7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373C8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D77A0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7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32943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7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2DE03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BD76E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</w:p>
        </w:tc>
        <w:tc>
          <w:tcPr>
            <w:tcW w:w="9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47598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</w:tr>
      <w:tr w:rsidR="00E90A40" w:rsidRPr="00E90A40" w14:paraId="2F56133C" w14:textId="77777777" w:rsidTr="00DA37AA">
        <w:trPr>
          <w:trHeight w:val="152"/>
        </w:trPr>
        <w:tc>
          <w:tcPr>
            <w:tcW w:w="3823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5EFD5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>Inserir o nome da atividade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EA4A9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7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F988D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C12B1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7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5F65B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7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8C3AC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976352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</w:p>
        </w:tc>
        <w:tc>
          <w:tcPr>
            <w:tcW w:w="9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9FF5B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</w:tr>
      <w:tr w:rsidR="00E90A40" w:rsidRPr="00E90A40" w14:paraId="50A62A60" w14:textId="77777777" w:rsidTr="00DA37AA">
        <w:trPr>
          <w:trHeight w:val="17"/>
        </w:trPr>
        <w:tc>
          <w:tcPr>
            <w:tcW w:w="3823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CC216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>...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E7EF1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7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F898D2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BB61D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7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639E6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7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7EB58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C710C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</w:p>
        </w:tc>
        <w:tc>
          <w:tcPr>
            <w:tcW w:w="9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9D0A5" w14:textId="77777777" w:rsidR="00D60E89" w:rsidRPr="00E90A40" w:rsidRDefault="00D60E89" w:rsidP="00DA37AA">
            <w:pPr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</w:tr>
    </w:tbl>
    <w:p w14:paraId="11B475F3" w14:textId="77777777" w:rsidR="00D60E89" w:rsidRPr="00E90A40" w:rsidRDefault="00D60E89" w:rsidP="00D60E89">
      <w:pPr>
        <w:rPr>
          <w:rFonts w:ascii="Open Sans" w:hAnsi="Open Sans" w:cs="Open Sans"/>
          <w:b/>
        </w:rPr>
      </w:pPr>
      <w:r w:rsidRPr="00E90A40">
        <w:rPr>
          <w:rFonts w:ascii="Open Sans" w:hAnsi="Open Sans" w:cs="Open Sans"/>
          <w:b/>
        </w:rPr>
        <w:t xml:space="preserve"> </w:t>
      </w:r>
    </w:p>
    <w:tbl>
      <w:tblPr>
        <w:tblW w:w="962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629"/>
      </w:tblGrid>
      <w:tr w:rsidR="00E90A40" w:rsidRPr="00E90A40" w14:paraId="3573C05A" w14:textId="77777777" w:rsidTr="00DA37AA">
        <w:trPr>
          <w:trHeight w:val="285"/>
        </w:trPr>
        <w:tc>
          <w:tcPr>
            <w:tcW w:w="9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DB348" w14:textId="77777777" w:rsidR="00D60E89" w:rsidRPr="00E90A40" w:rsidRDefault="00D60E89" w:rsidP="00DA37AA">
            <w:pPr>
              <w:rPr>
                <w:rFonts w:ascii="Open Sans" w:hAnsi="Open Sans" w:cs="Open Sans"/>
                <w:b/>
              </w:rPr>
            </w:pPr>
            <w:r w:rsidRPr="00E90A40">
              <w:rPr>
                <w:rFonts w:ascii="Open Sans" w:hAnsi="Open Sans" w:cs="Open Sans"/>
                <w:b/>
              </w:rPr>
              <w:t>8 - IMPACTO SOCIAL/RESULTADOS ESPERADOS</w:t>
            </w:r>
          </w:p>
        </w:tc>
      </w:tr>
      <w:tr w:rsidR="00E90A40" w:rsidRPr="00E90A40" w14:paraId="0688F4EE" w14:textId="77777777" w:rsidTr="00DA37AA">
        <w:trPr>
          <w:trHeight w:val="359"/>
        </w:trPr>
        <w:tc>
          <w:tcPr>
            <w:tcW w:w="962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70574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  <w:i/>
              </w:rPr>
            </w:pPr>
            <w:r w:rsidRPr="00E90A40">
              <w:rPr>
                <w:rFonts w:ascii="Open Sans" w:hAnsi="Open Sans" w:cs="Open Sans"/>
                <w:i/>
              </w:rPr>
              <w:t>Informar, de modo geral, quais os resultados esperados com a proposta, levando em consideração a retomada dos negócios da empresa e deixando claro o impacto social.</w:t>
            </w:r>
          </w:p>
        </w:tc>
      </w:tr>
      <w:tr w:rsidR="00E90A40" w:rsidRPr="00E90A40" w14:paraId="75FF460B" w14:textId="77777777" w:rsidTr="00DA37AA">
        <w:trPr>
          <w:trHeight w:val="199"/>
        </w:trPr>
        <w:tc>
          <w:tcPr>
            <w:tcW w:w="962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9145E" w14:textId="77777777" w:rsidR="00D60E89" w:rsidRPr="00E90A40" w:rsidRDefault="00D60E89" w:rsidP="00DA37AA">
            <w:pPr>
              <w:jc w:val="both"/>
              <w:rPr>
                <w:rFonts w:ascii="Open Sans" w:hAnsi="Open Sans" w:cs="Open Sans"/>
              </w:rPr>
            </w:pPr>
            <w:r w:rsidRPr="00E90A40">
              <w:rPr>
                <w:rFonts w:ascii="Open Sans" w:hAnsi="Open Sans" w:cs="Open Sans"/>
              </w:rPr>
              <w:t xml:space="preserve"> </w:t>
            </w:r>
          </w:p>
        </w:tc>
      </w:tr>
    </w:tbl>
    <w:p w14:paraId="5D2F036A" w14:textId="540BFC93" w:rsidR="00D60E89" w:rsidRPr="00E90A40" w:rsidRDefault="00D60E89" w:rsidP="00D60E89">
      <w:pPr>
        <w:rPr>
          <w:rFonts w:ascii="Open Sans" w:hAnsi="Open Sans" w:cs="Open Sans"/>
        </w:rPr>
      </w:pPr>
    </w:p>
    <w:p w14:paraId="614CD7F8" w14:textId="209A6398" w:rsidR="00D60E89" w:rsidRPr="00E90A40" w:rsidRDefault="00D60E89" w:rsidP="006772F1">
      <w:pPr>
        <w:jc w:val="both"/>
        <w:rPr>
          <w:rFonts w:ascii="Open Sans" w:hAnsi="Open Sans" w:cs="Open Sans"/>
          <w:b/>
          <w:sz w:val="20"/>
          <w:szCs w:val="20"/>
        </w:rPr>
      </w:pPr>
    </w:p>
    <w:p w14:paraId="73CBF240" w14:textId="72196EB8" w:rsidR="00D60E89" w:rsidRPr="00E90A40" w:rsidRDefault="00D60E89" w:rsidP="006772F1">
      <w:pPr>
        <w:jc w:val="both"/>
        <w:rPr>
          <w:rFonts w:ascii="Open Sans" w:hAnsi="Open Sans" w:cs="Open Sans"/>
          <w:b/>
          <w:sz w:val="20"/>
          <w:szCs w:val="20"/>
        </w:rPr>
      </w:pPr>
    </w:p>
    <w:sectPr w:rsidR="00D60E89" w:rsidRPr="00E90A40" w:rsidSect="00F332C0">
      <w:headerReference w:type="default" r:id="rId8"/>
      <w:footerReference w:type="default" r:id="rId9"/>
      <w:pgSz w:w="11906" w:h="16838" w:code="9"/>
      <w:pgMar w:top="1843" w:right="709" w:bottom="992" w:left="1276" w:header="709" w:footer="2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0E0DD4" w14:textId="77777777" w:rsidR="000F0DE1" w:rsidRDefault="000F0DE1" w:rsidP="00D26868">
      <w:r>
        <w:separator/>
      </w:r>
    </w:p>
  </w:endnote>
  <w:endnote w:type="continuationSeparator" w:id="0">
    <w:p w14:paraId="07C0F48D" w14:textId="77777777" w:rsidR="000F0DE1" w:rsidRDefault="000F0DE1" w:rsidP="00D26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Verdan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75E5A2" w14:textId="470119F2" w:rsidR="00DA37AA" w:rsidRPr="00884BC7" w:rsidRDefault="00DA37AA" w:rsidP="00884BC7">
    <w:pPr>
      <w:pStyle w:val="Rodap"/>
      <w:pBdr>
        <w:top w:val="single" w:sz="4" w:space="1" w:color="auto"/>
      </w:pBdr>
      <w:tabs>
        <w:tab w:val="clear" w:pos="4252"/>
        <w:tab w:val="clear" w:pos="8504"/>
        <w:tab w:val="center" w:pos="5954"/>
        <w:tab w:val="right" w:pos="8931"/>
      </w:tabs>
      <w:ind w:right="567"/>
      <w:rPr>
        <w:rFonts w:ascii="Open Sans" w:hAnsi="Open Sans" w:cs="Open Sans"/>
        <w:sz w:val="20"/>
      </w:rPr>
    </w:pPr>
    <w:r w:rsidRPr="00007505">
      <w:rPr>
        <w:rFonts w:ascii="Open Sans" w:hAnsi="Open Sans" w:cs="Open Sans"/>
        <w:sz w:val="18"/>
      </w:rPr>
      <w:t xml:space="preserve">Edital  </w:t>
    </w:r>
    <w:r>
      <w:rPr>
        <w:rFonts w:ascii="Open Sans" w:hAnsi="Open Sans" w:cs="Open Sans"/>
        <w:sz w:val="18"/>
      </w:rPr>
      <w:t>01</w:t>
    </w:r>
    <w:r w:rsidRPr="00007505">
      <w:rPr>
        <w:rFonts w:ascii="Open Sans" w:hAnsi="Open Sans" w:cs="Open Sans"/>
        <w:sz w:val="18"/>
      </w:rPr>
      <w:t>/20</w:t>
    </w:r>
    <w:r>
      <w:rPr>
        <w:rFonts w:ascii="Open Sans" w:hAnsi="Open Sans" w:cs="Open Sans"/>
        <w:sz w:val="18"/>
      </w:rPr>
      <w:t>21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IFEMPREENDEDORSE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DINOVE</w:t>
    </w:r>
    <w:r w:rsidRPr="00007505">
      <w:rPr>
        <w:rFonts w:ascii="Open Sans" w:hAnsi="Open Sans" w:cs="Open Sans"/>
        <w:sz w:val="18"/>
      </w:rPr>
      <w:t>/IFS</w:t>
    </w:r>
    <w:r>
      <w:rPr>
        <w:rFonts w:ascii="Open Sans" w:hAnsi="Open Sans" w:cs="Open Sans"/>
        <w:sz w:val="18"/>
      </w:rPr>
      <w:tab/>
    </w:r>
    <w:r>
      <w:rPr>
        <w:rFonts w:ascii="Open Sans" w:hAnsi="Open Sans" w:cs="Open Sans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71FD3C" w14:textId="77777777" w:rsidR="000F0DE1" w:rsidRDefault="000F0DE1" w:rsidP="00D26868">
      <w:r>
        <w:separator/>
      </w:r>
    </w:p>
  </w:footnote>
  <w:footnote w:type="continuationSeparator" w:id="0">
    <w:p w14:paraId="12025903" w14:textId="77777777" w:rsidR="000F0DE1" w:rsidRDefault="000F0DE1" w:rsidP="00D26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C37E64" w14:textId="77777777" w:rsidR="00DA37AA" w:rsidRPr="00EC6DD3" w:rsidRDefault="00DA37AA" w:rsidP="00D26868">
    <w:pPr>
      <w:pStyle w:val="Cabealho"/>
      <w:rPr>
        <w:rFonts w:ascii="Open Sans" w:hAnsi="Open Sans" w:cs="Open Sans"/>
        <w:sz w:val="8"/>
        <w:szCs w:val="20"/>
      </w:rPr>
    </w:pPr>
    <w:r w:rsidRPr="00EC6DD3">
      <w:rPr>
        <w:rFonts w:ascii="Open Sans" w:hAnsi="Open Sans" w:cs="Open Sans"/>
      </w:rPr>
      <w:t xml:space="preserve"> </w:t>
    </w:r>
  </w:p>
  <w:p w14:paraId="69D4AA1A" w14:textId="77777777" w:rsidR="00DA37AA" w:rsidRPr="00007505" w:rsidRDefault="000F0DE1" w:rsidP="009915E1">
    <w:pPr>
      <w:pStyle w:val="Cabealho"/>
      <w:jc w:val="center"/>
    </w:pPr>
    <w:r>
      <w:pict w14:anchorId="4B1AD7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48" type="#_x0000_t75" style="width:245.9pt;height:42.1pt">
          <v:imagedata r:id="rId1" o:title="marca Dinove horizont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16B62"/>
    <w:multiLevelType w:val="multilevel"/>
    <w:tmpl w:val="8D2AF148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4F142A3"/>
    <w:multiLevelType w:val="hybridMultilevel"/>
    <w:tmpl w:val="49F6F5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B3233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3" w15:restartNumberingAfterBreak="0">
    <w:nsid w:val="1E27036F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4" w15:restartNumberingAfterBreak="0">
    <w:nsid w:val="1FA40B30"/>
    <w:multiLevelType w:val="multilevel"/>
    <w:tmpl w:val="F69E957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8C65D68"/>
    <w:multiLevelType w:val="hybridMultilevel"/>
    <w:tmpl w:val="5B5ADED8"/>
    <w:lvl w:ilvl="0" w:tplc="854AEF04">
      <w:start w:val="1"/>
      <w:numFmt w:val="lowerLetter"/>
      <w:lvlText w:val="%1)"/>
      <w:lvlJc w:val="left"/>
      <w:pPr>
        <w:ind w:left="783" w:hanging="358"/>
      </w:pPr>
      <w:rPr>
        <w:rFonts w:hint="default"/>
        <w:b/>
        <w:bCs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6" w15:restartNumberingAfterBreak="0">
    <w:nsid w:val="2C817CC1"/>
    <w:multiLevelType w:val="multilevel"/>
    <w:tmpl w:val="4BECFF04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1E31127"/>
    <w:multiLevelType w:val="multilevel"/>
    <w:tmpl w:val="82E65B5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32B03A2C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F096F"/>
    <w:multiLevelType w:val="hybridMultilevel"/>
    <w:tmpl w:val="DFE4E51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FF01E9B"/>
    <w:multiLevelType w:val="hybridMultilevel"/>
    <w:tmpl w:val="C532CBB4"/>
    <w:lvl w:ilvl="0" w:tplc="354C1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3D4578C"/>
    <w:multiLevelType w:val="hybridMultilevel"/>
    <w:tmpl w:val="EA405E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81980"/>
    <w:multiLevelType w:val="hybridMultilevel"/>
    <w:tmpl w:val="CBC4C3DA"/>
    <w:lvl w:ilvl="0" w:tplc="B7F82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992402"/>
    <w:multiLevelType w:val="multilevel"/>
    <w:tmpl w:val="03E2605E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496E4482"/>
    <w:multiLevelType w:val="multilevel"/>
    <w:tmpl w:val="B434A20A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4D2749"/>
    <w:multiLevelType w:val="hybridMultilevel"/>
    <w:tmpl w:val="F5382EB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pStyle w:val="Ttulo6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EF5B37"/>
    <w:multiLevelType w:val="multilevel"/>
    <w:tmpl w:val="3D76368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1D7773B"/>
    <w:multiLevelType w:val="multilevel"/>
    <w:tmpl w:val="C888C31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8" w15:restartNumberingAfterBreak="0">
    <w:nsid w:val="562A58F0"/>
    <w:multiLevelType w:val="hybridMultilevel"/>
    <w:tmpl w:val="71CE692A"/>
    <w:lvl w:ilvl="0" w:tplc="D7E036D6">
      <w:start w:val="1"/>
      <w:numFmt w:val="lowerLetter"/>
      <w:lvlText w:val="%1)"/>
      <w:lvlJc w:val="left"/>
      <w:pPr>
        <w:ind w:left="858" w:hanging="358"/>
      </w:pPr>
      <w:rPr>
        <w:rFonts w:hint="default"/>
        <w:b/>
        <w:bCs/>
        <w:w w:val="100"/>
        <w:lang w:val="pt-PT" w:eastAsia="pt-PT" w:bidi="pt-PT"/>
      </w:rPr>
    </w:lvl>
    <w:lvl w:ilvl="1" w:tplc="0ACEEF42">
      <w:numFmt w:val="bullet"/>
      <w:lvlText w:val="•"/>
      <w:lvlJc w:val="left"/>
      <w:pPr>
        <w:ind w:left="1814" w:hanging="358"/>
      </w:pPr>
      <w:rPr>
        <w:rFonts w:hint="default"/>
        <w:lang w:val="pt-PT" w:eastAsia="pt-PT" w:bidi="pt-PT"/>
      </w:rPr>
    </w:lvl>
    <w:lvl w:ilvl="2" w:tplc="5966156E">
      <w:numFmt w:val="bullet"/>
      <w:lvlText w:val="•"/>
      <w:lvlJc w:val="left"/>
      <w:pPr>
        <w:ind w:left="2769" w:hanging="358"/>
      </w:pPr>
      <w:rPr>
        <w:rFonts w:hint="default"/>
        <w:lang w:val="pt-PT" w:eastAsia="pt-PT" w:bidi="pt-PT"/>
      </w:rPr>
    </w:lvl>
    <w:lvl w:ilvl="3" w:tplc="8A4609B2">
      <w:numFmt w:val="bullet"/>
      <w:lvlText w:val="•"/>
      <w:lvlJc w:val="left"/>
      <w:pPr>
        <w:ind w:left="3723" w:hanging="358"/>
      </w:pPr>
      <w:rPr>
        <w:rFonts w:hint="default"/>
        <w:lang w:val="pt-PT" w:eastAsia="pt-PT" w:bidi="pt-PT"/>
      </w:rPr>
    </w:lvl>
    <w:lvl w:ilvl="4" w:tplc="4AB4665A">
      <w:numFmt w:val="bullet"/>
      <w:lvlText w:val="•"/>
      <w:lvlJc w:val="left"/>
      <w:pPr>
        <w:ind w:left="4678" w:hanging="358"/>
      </w:pPr>
      <w:rPr>
        <w:rFonts w:hint="default"/>
        <w:lang w:val="pt-PT" w:eastAsia="pt-PT" w:bidi="pt-PT"/>
      </w:rPr>
    </w:lvl>
    <w:lvl w:ilvl="5" w:tplc="E19CCF8C">
      <w:numFmt w:val="bullet"/>
      <w:lvlText w:val="•"/>
      <w:lvlJc w:val="left"/>
      <w:pPr>
        <w:ind w:left="5633" w:hanging="358"/>
      </w:pPr>
      <w:rPr>
        <w:rFonts w:hint="default"/>
        <w:lang w:val="pt-PT" w:eastAsia="pt-PT" w:bidi="pt-PT"/>
      </w:rPr>
    </w:lvl>
    <w:lvl w:ilvl="6" w:tplc="EBFA9A92">
      <w:numFmt w:val="bullet"/>
      <w:lvlText w:val="•"/>
      <w:lvlJc w:val="left"/>
      <w:pPr>
        <w:ind w:left="6587" w:hanging="358"/>
      </w:pPr>
      <w:rPr>
        <w:rFonts w:hint="default"/>
        <w:lang w:val="pt-PT" w:eastAsia="pt-PT" w:bidi="pt-PT"/>
      </w:rPr>
    </w:lvl>
    <w:lvl w:ilvl="7" w:tplc="81FE88B0">
      <w:numFmt w:val="bullet"/>
      <w:lvlText w:val="•"/>
      <w:lvlJc w:val="left"/>
      <w:pPr>
        <w:ind w:left="7542" w:hanging="358"/>
      </w:pPr>
      <w:rPr>
        <w:rFonts w:hint="default"/>
        <w:lang w:val="pt-PT" w:eastAsia="pt-PT" w:bidi="pt-PT"/>
      </w:rPr>
    </w:lvl>
    <w:lvl w:ilvl="8" w:tplc="6A604882">
      <w:numFmt w:val="bullet"/>
      <w:lvlText w:val="•"/>
      <w:lvlJc w:val="left"/>
      <w:pPr>
        <w:ind w:left="8497" w:hanging="358"/>
      </w:pPr>
      <w:rPr>
        <w:rFonts w:hint="default"/>
        <w:lang w:val="pt-PT" w:eastAsia="pt-PT" w:bidi="pt-PT"/>
      </w:rPr>
    </w:lvl>
  </w:abstractNum>
  <w:abstractNum w:abstractNumId="19" w15:restartNumberingAfterBreak="0">
    <w:nsid w:val="588A6A96"/>
    <w:multiLevelType w:val="hybridMultilevel"/>
    <w:tmpl w:val="5038FE1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0" w15:restartNumberingAfterBreak="0">
    <w:nsid w:val="59030800"/>
    <w:multiLevelType w:val="multilevel"/>
    <w:tmpl w:val="332A3B3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CCA059C"/>
    <w:multiLevelType w:val="multilevel"/>
    <w:tmpl w:val="9F68DEC4"/>
    <w:lvl w:ilvl="0">
      <w:start w:val="11"/>
      <w:numFmt w:val="decimal"/>
      <w:lvlText w:val="%1."/>
      <w:lvlJc w:val="left"/>
      <w:pPr>
        <w:ind w:left="500" w:hanging="284"/>
      </w:pPr>
      <w:rPr>
        <w:rFonts w:hint="default"/>
        <w:b/>
        <w:bCs/>
        <w:w w:val="100"/>
      </w:rPr>
    </w:lvl>
    <w:lvl w:ilvl="1">
      <w:start w:val="1"/>
      <w:numFmt w:val="lowerLetter"/>
      <w:lvlText w:val="%2)"/>
      <w:lvlJc w:val="left"/>
      <w:pPr>
        <w:ind w:left="699" w:hanging="483"/>
      </w:pPr>
      <w:rPr>
        <w:rFonts w:hint="default"/>
        <w:b/>
        <w:bCs/>
        <w:w w:val="100"/>
      </w:rPr>
    </w:lvl>
    <w:lvl w:ilvl="2">
      <w:start w:val="1"/>
      <w:numFmt w:val="lowerLetter"/>
      <w:lvlText w:val="%3)"/>
      <w:lvlJc w:val="left"/>
      <w:pPr>
        <w:ind w:left="860" w:hanging="360"/>
      </w:pPr>
      <w:rPr>
        <w:rFonts w:hint="default"/>
        <w:b/>
        <w:bCs/>
        <w:w w:val="100"/>
      </w:rPr>
    </w:lvl>
    <w:lvl w:ilvl="3">
      <w:numFmt w:val="bullet"/>
      <w:lvlText w:val="•"/>
      <w:lvlJc w:val="left"/>
      <w:pPr>
        <w:ind w:left="600" w:hanging="360"/>
      </w:pPr>
      <w:rPr>
        <w:rFonts w:hint="default"/>
      </w:rPr>
    </w:lvl>
    <w:lvl w:ilvl="4">
      <w:numFmt w:val="bullet"/>
      <w:lvlText w:val="•"/>
      <w:lvlJc w:val="left"/>
      <w:pPr>
        <w:ind w:left="700" w:hanging="360"/>
      </w:pPr>
      <w:rPr>
        <w:rFonts w:hint="default"/>
      </w:rPr>
    </w:lvl>
    <w:lvl w:ilvl="5">
      <w:numFmt w:val="bullet"/>
      <w:lvlText w:val="•"/>
      <w:lvlJc w:val="left"/>
      <w:pPr>
        <w:ind w:left="800" w:hanging="360"/>
      </w:pPr>
      <w:rPr>
        <w:rFonts w:hint="default"/>
      </w:rPr>
    </w:lvl>
    <w:lvl w:ilvl="6">
      <w:numFmt w:val="bullet"/>
      <w:lvlText w:val="•"/>
      <w:lvlJc w:val="left"/>
      <w:pPr>
        <w:ind w:left="860" w:hanging="360"/>
      </w:pPr>
      <w:rPr>
        <w:rFonts w:hint="default"/>
      </w:rPr>
    </w:lvl>
    <w:lvl w:ilvl="7">
      <w:numFmt w:val="bullet"/>
      <w:lvlText w:val="•"/>
      <w:lvlJc w:val="left"/>
      <w:pPr>
        <w:ind w:left="940" w:hanging="360"/>
      </w:pPr>
      <w:rPr>
        <w:rFonts w:hint="default"/>
      </w:rPr>
    </w:lvl>
    <w:lvl w:ilvl="8">
      <w:numFmt w:val="bullet"/>
      <w:lvlText w:val="•"/>
      <w:lvlJc w:val="left"/>
      <w:pPr>
        <w:ind w:left="1300" w:hanging="360"/>
      </w:pPr>
      <w:rPr>
        <w:rFonts w:hint="default"/>
      </w:rPr>
    </w:lvl>
  </w:abstractNum>
  <w:abstractNum w:abstractNumId="22" w15:restartNumberingAfterBreak="0">
    <w:nsid w:val="5D782076"/>
    <w:multiLevelType w:val="hybridMultilevel"/>
    <w:tmpl w:val="30467C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3" w15:restartNumberingAfterBreak="0">
    <w:nsid w:val="643D51EF"/>
    <w:multiLevelType w:val="multilevel"/>
    <w:tmpl w:val="82E65B5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67A039CF"/>
    <w:multiLevelType w:val="hybridMultilevel"/>
    <w:tmpl w:val="177A1860"/>
    <w:lvl w:ilvl="0" w:tplc="9CF052CA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bCs/>
      </w:rPr>
    </w:lvl>
    <w:lvl w:ilvl="1" w:tplc="0416001B">
      <w:start w:val="1"/>
      <w:numFmt w:val="lowerRoman"/>
      <w:lvlText w:val="%2."/>
      <w:lvlJc w:val="righ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ABD216D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6" w15:restartNumberingAfterBreak="0">
    <w:nsid w:val="6EF04066"/>
    <w:multiLevelType w:val="hybridMultilevel"/>
    <w:tmpl w:val="A0C2DA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24F59"/>
    <w:multiLevelType w:val="hybridMultilevel"/>
    <w:tmpl w:val="A95A64CA"/>
    <w:lvl w:ilvl="0" w:tplc="0A5A6BBC">
      <w:start w:val="1"/>
      <w:numFmt w:val="lowerRoman"/>
      <w:lvlText w:val="%1)"/>
      <w:lvlJc w:val="left"/>
      <w:pPr>
        <w:ind w:left="925" w:hanging="216"/>
        <w:jc w:val="right"/>
      </w:pPr>
      <w:rPr>
        <w:rFonts w:hint="default"/>
        <w:w w:val="100"/>
        <w:lang w:val="pt-PT" w:eastAsia="pt-PT" w:bidi="pt-PT"/>
      </w:rPr>
    </w:lvl>
    <w:lvl w:ilvl="1" w:tplc="04160001">
      <w:start w:val="1"/>
      <w:numFmt w:val="bullet"/>
      <w:lvlText w:val=""/>
      <w:lvlJc w:val="left"/>
      <w:pPr>
        <w:ind w:left="1350" w:hanging="245"/>
      </w:pPr>
      <w:rPr>
        <w:rFonts w:ascii="Symbol" w:hAnsi="Symbol" w:hint="default"/>
        <w:w w:val="100"/>
        <w:sz w:val="22"/>
        <w:szCs w:val="22"/>
        <w:lang w:val="pt-PT" w:eastAsia="pt-PT" w:bidi="pt-PT"/>
      </w:rPr>
    </w:lvl>
    <w:lvl w:ilvl="2" w:tplc="F3C44394">
      <w:numFmt w:val="bullet"/>
      <w:lvlText w:val="•"/>
      <w:lvlJc w:val="left"/>
      <w:pPr>
        <w:ind w:left="2365" w:hanging="245"/>
      </w:pPr>
      <w:rPr>
        <w:rFonts w:hint="default"/>
        <w:lang w:val="pt-PT" w:eastAsia="pt-PT" w:bidi="pt-PT"/>
      </w:rPr>
    </w:lvl>
    <w:lvl w:ilvl="3" w:tplc="E464960E">
      <w:numFmt w:val="bullet"/>
      <w:lvlText w:val="•"/>
      <w:lvlJc w:val="left"/>
      <w:pPr>
        <w:ind w:left="3370" w:hanging="245"/>
      </w:pPr>
      <w:rPr>
        <w:rFonts w:hint="default"/>
        <w:lang w:val="pt-PT" w:eastAsia="pt-PT" w:bidi="pt-PT"/>
      </w:rPr>
    </w:lvl>
    <w:lvl w:ilvl="4" w:tplc="042EA616">
      <w:numFmt w:val="bullet"/>
      <w:lvlText w:val="•"/>
      <w:lvlJc w:val="left"/>
      <w:pPr>
        <w:ind w:left="4375" w:hanging="245"/>
      </w:pPr>
      <w:rPr>
        <w:rFonts w:hint="default"/>
        <w:lang w:val="pt-PT" w:eastAsia="pt-PT" w:bidi="pt-PT"/>
      </w:rPr>
    </w:lvl>
    <w:lvl w:ilvl="5" w:tplc="3474B504">
      <w:numFmt w:val="bullet"/>
      <w:lvlText w:val="•"/>
      <w:lvlJc w:val="left"/>
      <w:pPr>
        <w:ind w:left="5380" w:hanging="245"/>
      </w:pPr>
      <w:rPr>
        <w:rFonts w:hint="default"/>
        <w:lang w:val="pt-PT" w:eastAsia="pt-PT" w:bidi="pt-PT"/>
      </w:rPr>
    </w:lvl>
    <w:lvl w:ilvl="6" w:tplc="06AC5C46">
      <w:numFmt w:val="bullet"/>
      <w:lvlText w:val="•"/>
      <w:lvlJc w:val="left"/>
      <w:pPr>
        <w:ind w:left="6385" w:hanging="245"/>
      </w:pPr>
      <w:rPr>
        <w:rFonts w:hint="default"/>
        <w:lang w:val="pt-PT" w:eastAsia="pt-PT" w:bidi="pt-PT"/>
      </w:rPr>
    </w:lvl>
    <w:lvl w:ilvl="7" w:tplc="8304C9DE">
      <w:numFmt w:val="bullet"/>
      <w:lvlText w:val="•"/>
      <w:lvlJc w:val="left"/>
      <w:pPr>
        <w:ind w:left="7390" w:hanging="245"/>
      </w:pPr>
      <w:rPr>
        <w:rFonts w:hint="default"/>
        <w:lang w:val="pt-PT" w:eastAsia="pt-PT" w:bidi="pt-PT"/>
      </w:rPr>
    </w:lvl>
    <w:lvl w:ilvl="8" w:tplc="ED66FB66">
      <w:numFmt w:val="bullet"/>
      <w:lvlText w:val="•"/>
      <w:lvlJc w:val="left"/>
      <w:pPr>
        <w:ind w:left="8396" w:hanging="245"/>
      </w:pPr>
      <w:rPr>
        <w:rFonts w:hint="default"/>
        <w:lang w:val="pt-PT" w:eastAsia="pt-PT" w:bidi="pt-PT"/>
      </w:rPr>
    </w:lvl>
  </w:abstractNum>
  <w:abstractNum w:abstractNumId="28" w15:restartNumberingAfterBreak="0">
    <w:nsid w:val="793776F9"/>
    <w:multiLevelType w:val="hybridMultilevel"/>
    <w:tmpl w:val="C56E9AE0"/>
    <w:lvl w:ilvl="0" w:tplc="F286A600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810A4B"/>
    <w:multiLevelType w:val="hybridMultilevel"/>
    <w:tmpl w:val="136ECD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837BE2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1" w15:restartNumberingAfterBreak="0">
    <w:nsid w:val="7D837110"/>
    <w:multiLevelType w:val="multilevel"/>
    <w:tmpl w:val="775EE9C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18"/>
  </w:num>
  <w:num w:numId="2">
    <w:abstractNumId w:val="3"/>
  </w:num>
  <w:num w:numId="3">
    <w:abstractNumId w:val="5"/>
  </w:num>
  <w:num w:numId="4">
    <w:abstractNumId w:val="21"/>
  </w:num>
  <w:num w:numId="5">
    <w:abstractNumId w:val="19"/>
  </w:num>
  <w:num w:numId="6">
    <w:abstractNumId w:val="2"/>
  </w:num>
  <w:num w:numId="7">
    <w:abstractNumId w:val="15"/>
  </w:num>
  <w:num w:numId="8">
    <w:abstractNumId w:val="10"/>
  </w:num>
  <w:num w:numId="9">
    <w:abstractNumId w:val="28"/>
  </w:num>
  <w:num w:numId="10">
    <w:abstractNumId w:val="26"/>
  </w:num>
  <w:num w:numId="11">
    <w:abstractNumId w:val="1"/>
  </w:num>
  <w:num w:numId="12">
    <w:abstractNumId w:val="29"/>
  </w:num>
  <w:num w:numId="13">
    <w:abstractNumId w:val="25"/>
  </w:num>
  <w:num w:numId="14">
    <w:abstractNumId w:val="27"/>
  </w:num>
  <w:num w:numId="15">
    <w:abstractNumId w:val="13"/>
  </w:num>
  <w:num w:numId="16">
    <w:abstractNumId w:val="0"/>
  </w:num>
  <w:num w:numId="17">
    <w:abstractNumId w:val="14"/>
  </w:num>
  <w:num w:numId="18">
    <w:abstractNumId w:val="22"/>
  </w:num>
  <w:num w:numId="19">
    <w:abstractNumId w:val="30"/>
  </w:num>
  <w:num w:numId="20">
    <w:abstractNumId w:val="11"/>
  </w:num>
  <w:num w:numId="21">
    <w:abstractNumId w:val="12"/>
  </w:num>
  <w:num w:numId="22">
    <w:abstractNumId w:val="20"/>
  </w:num>
  <w:num w:numId="23">
    <w:abstractNumId w:val="16"/>
  </w:num>
  <w:num w:numId="24">
    <w:abstractNumId w:val="8"/>
  </w:num>
  <w:num w:numId="25">
    <w:abstractNumId w:val="6"/>
  </w:num>
  <w:num w:numId="26">
    <w:abstractNumId w:val="4"/>
  </w:num>
  <w:num w:numId="27">
    <w:abstractNumId w:val="24"/>
  </w:num>
  <w:num w:numId="28">
    <w:abstractNumId w:val="9"/>
  </w:num>
  <w:num w:numId="29">
    <w:abstractNumId w:val="31"/>
  </w:num>
  <w:num w:numId="30">
    <w:abstractNumId w:val="7"/>
  </w:num>
  <w:num w:numId="31">
    <w:abstractNumId w:val="23"/>
  </w:num>
  <w:num w:numId="32">
    <w:abstractNumId w:val="1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srQ0MjM1NbcAcpR0lIJTi4sz8/NACoxqAX2entEsAAAA"/>
  </w:docVars>
  <w:rsids>
    <w:rsidRoot w:val="00D26868"/>
    <w:rsid w:val="000248AB"/>
    <w:rsid w:val="0002510C"/>
    <w:rsid w:val="00034CA2"/>
    <w:rsid w:val="00043288"/>
    <w:rsid w:val="000468A6"/>
    <w:rsid w:val="00063362"/>
    <w:rsid w:val="00065B79"/>
    <w:rsid w:val="00075883"/>
    <w:rsid w:val="0008342E"/>
    <w:rsid w:val="00086AFF"/>
    <w:rsid w:val="00093D3C"/>
    <w:rsid w:val="00096E6B"/>
    <w:rsid w:val="000A498B"/>
    <w:rsid w:val="000D1DF3"/>
    <w:rsid w:val="000F0DE1"/>
    <w:rsid w:val="001172BC"/>
    <w:rsid w:val="00117ADB"/>
    <w:rsid w:val="00120013"/>
    <w:rsid w:val="001413FD"/>
    <w:rsid w:val="001707F4"/>
    <w:rsid w:val="00183710"/>
    <w:rsid w:val="001B3E11"/>
    <w:rsid w:val="001B554F"/>
    <w:rsid w:val="001C6675"/>
    <w:rsid w:val="00200199"/>
    <w:rsid w:val="00211106"/>
    <w:rsid w:val="00214C2A"/>
    <w:rsid w:val="00214CD3"/>
    <w:rsid w:val="00222E6A"/>
    <w:rsid w:val="00237CDD"/>
    <w:rsid w:val="0026165A"/>
    <w:rsid w:val="00275B0D"/>
    <w:rsid w:val="0027797F"/>
    <w:rsid w:val="00290278"/>
    <w:rsid w:val="00294C92"/>
    <w:rsid w:val="002A48C8"/>
    <w:rsid w:val="002A4E85"/>
    <w:rsid w:val="002B420F"/>
    <w:rsid w:val="002B5AEC"/>
    <w:rsid w:val="002C5DC9"/>
    <w:rsid w:val="002F5C16"/>
    <w:rsid w:val="00301117"/>
    <w:rsid w:val="0030148C"/>
    <w:rsid w:val="00324E7F"/>
    <w:rsid w:val="00327634"/>
    <w:rsid w:val="003276E7"/>
    <w:rsid w:val="003350D2"/>
    <w:rsid w:val="00337177"/>
    <w:rsid w:val="00342E8A"/>
    <w:rsid w:val="00355672"/>
    <w:rsid w:val="003577E6"/>
    <w:rsid w:val="0036124A"/>
    <w:rsid w:val="0036405D"/>
    <w:rsid w:val="00394698"/>
    <w:rsid w:val="003A3314"/>
    <w:rsid w:val="003A3C0F"/>
    <w:rsid w:val="003B7B06"/>
    <w:rsid w:val="003C3BAF"/>
    <w:rsid w:val="003D50FB"/>
    <w:rsid w:val="003E12AC"/>
    <w:rsid w:val="003E24E5"/>
    <w:rsid w:val="003F6269"/>
    <w:rsid w:val="004040FF"/>
    <w:rsid w:val="00407389"/>
    <w:rsid w:val="004115F7"/>
    <w:rsid w:val="00420861"/>
    <w:rsid w:val="00463171"/>
    <w:rsid w:val="00463605"/>
    <w:rsid w:val="0046485C"/>
    <w:rsid w:val="00486CAA"/>
    <w:rsid w:val="004A3431"/>
    <w:rsid w:val="004B022B"/>
    <w:rsid w:val="004C513C"/>
    <w:rsid w:val="004D0ACD"/>
    <w:rsid w:val="004D4C45"/>
    <w:rsid w:val="004D77DD"/>
    <w:rsid w:val="004E1A74"/>
    <w:rsid w:val="004F6CCC"/>
    <w:rsid w:val="00502542"/>
    <w:rsid w:val="00504CDC"/>
    <w:rsid w:val="005070E9"/>
    <w:rsid w:val="00525F48"/>
    <w:rsid w:val="0054215D"/>
    <w:rsid w:val="0055107D"/>
    <w:rsid w:val="005532CE"/>
    <w:rsid w:val="00556512"/>
    <w:rsid w:val="005565BC"/>
    <w:rsid w:val="00566E5D"/>
    <w:rsid w:val="00587ABD"/>
    <w:rsid w:val="005A0C95"/>
    <w:rsid w:val="005A292A"/>
    <w:rsid w:val="005A2C7E"/>
    <w:rsid w:val="005B3462"/>
    <w:rsid w:val="005B4A58"/>
    <w:rsid w:val="005C6F73"/>
    <w:rsid w:val="005D1CD1"/>
    <w:rsid w:val="005D7AFB"/>
    <w:rsid w:val="005E2150"/>
    <w:rsid w:val="005F156D"/>
    <w:rsid w:val="00600934"/>
    <w:rsid w:val="00613E68"/>
    <w:rsid w:val="00615191"/>
    <w:rsid w:val="00617BF3"/>
    <w:rsid w:val="00617DEA"/>
    <w:rsid w:val="00621F63"/>
    <w:rsid w:val="00623EE7"/>
    <w:rsid w:val="00631C1B"/>
    <w:rsid w:val="00635518"/>
    <w:rsid w:val="00644C37"/>
    <w:rsid w:val="00657E2B"/>
    <w:rsid w:val="00671CBE"/>
    <w:rsid w:val="00674C72"/>
    <w:rsid w:val="006772F1"/>
    <w:rsid w:val="00690B24"/>
    <w:rsid w:val="006C5A20"/>
    <w:rsid w:val="006C6750"/>
    <w:rsid w:val="006D1AAC"/>
    <w:rsid w:val="006D27D4"/>
    <w:rsid w:val="006D5706"/>
    <w:rsid w:val="006D5A5B"/>
    <w:rsid w:val="006D7CD7"/>
    <w:rsid w:val="006E1B1A"/>
    <w:rsid w:val="006E34EC"/>
    <w:rsid w:val="006E472E"/>
    <w:rsid w:val="006E58F3"/>
    <w:rsid w:val="006F6194"/>
    <w:rsid w:val="006F70F4"/>
    <w:rsid w:val="006F7222"/>
    <w:rsid w:val="006F7FD8"/>
    <w:rsid w:val="007177B2"/>
    <w:rsid w:val="00721EC2"/>
    <w:rsid w:val="00741AD5"/>
    <w:rsid w:val="00743CA3"/>
    <w:rsid w:val="00764AE6"/>
    <w:rsid w:val="00764EC2"/>
    <w:rsid w:val="00772DF7"/>
    <w:rsid w:val="00777DCA"/>
    <w:rsid w:val="00786DFB"/>
    <w:rsid w:val="00787373"/>
    <w:rsid w:val="00787EE5"/>
    <w:rsid w:val="00793DF8"/>
    <w:rsid w:val="007B3B0F"/>
    <w:rsid w:val="007C0A8C"/>
    <w:rsid w:val="007C26C5"/>
    <w:rsid w:val="007C498C"/>
    <w:rsid w:val="007D12CD"/>
    <w:rsid w:val="007D1F81"/>
    <w:rsid w:val="007D3323"/>
    <w:rsid w:val="007E36CC"/>
    <w:rsid w:val="007E7D61"/>
    <w:rsid w:val="007F092A"/>
    <w:rsid w:val="007F0D39"/>
    <w:rsid w:val="007F24B5"/>
    <w:rsid w:val="0080174D"/>
    <w:rsid w:val="00801EF3"/>
    <w:rsid w:val="0082233A"/>
    <w:rsid w:val="0082575E"/>
    <w:rsid w:val="00834D55"/>
    <w:rsid w:val="00841D74"/>
    <w:rsid w:val="008444B0"/>
    <w:rsid w:val="0084522B"/>
    <w:rsid w:val="00850D29"/>
    <w:rsid w:val="0085219F"/>
    <w:rsid w:val="008566A7"/>
    <w:rsid w:val="00860011"/>
    <w:rsid w:val="0086535B"/>
    <w:rsid w:val="00865742"/>
    <w:rsid w:val="00873C19"/>
    <w:rsid w:val="00875637"/>
    <w:rsid w:val="00884BC7"/>
    <w:rsid w:val="00890C5D"/>
    <w:rsid w:val="008A03CF"/>
    <w:rsid w:val="008A18CB"/>
    <w:rsid w:val="008B0909"/>
    <w:rsid w:val="008C703C"/>
    <w:rsid w:val="008D4DC7"/>
    <w:rsid w:val="008E411B"/>
    <w:rsid w:val="008F18E5"/>
    <w:rsid w:val="008F48D8"/>
    <w:rsid w:val="00915411"/>
    <w:rsid w:val="009159CA"/>
    <w:rsid w:val="0092192A"/>
    <w:rsid w:val="00925DE6"/>
    <w:rsid w:val="009271AB"/>
    <w:rsid w:val="00934355"/>
    <w:rsid w:val="0094529D"/>
    <w:rsid w:val="00955FBB"/>
    <w:rsid w:val="009632B3"/>
    <w:rsid w:val="0096430F"/>
    <w:rsid w:val="00971EDA"/>
    <w:rsid w:val="00981232"/>
    <w:rsid w:val="00981B8F"/>
    <w:rsid w:val="00986090"/>
    <w:rsid w:val="009915E1"/>
    <w:rsid w:val="0099310B"/>
    <w:rsid w:val="00993C3F"/>
    <w:rsid w:val="009A0722"/>
    <w:rsid w:val="009B238C"/>
    <w:rsid w:val="009B28B2"/>
    <w:rsid w:val="009B615C"/>
    <w:rsid w:val="009C14D8"/>
    <w:rsid w:val="009C6473"/>
    <w:rsid w:val="009C664D"/>
    <w:rsid w:val="009C6FE1"/>
    <w:rsid w:val="009D47BC"/>
    <w:rsid w:val="009E313A"/>
    <w:rsid w:val="009F4D3E"/>
    <w:rsid w:val="00A138B6"/>
    <w:rsid w:val="00A2011F"/>
    <w:rsid w:val="00A236AB"/>
    <w:rsid w:val="00A31650"/>
    <w:rsid w:val="00A33E04"/>
    <w:rsid w:val="00A3673B"/>
    <w:rsid w:val="00A405EF"/>
    <w:rsid w:val="00A5097E"/>
    <w:rsid w:val="00A61721"/>
    <w:rsid w:val="00A804F3"/>
    <w:rsid w:val="00A832C5"/>
    <w:rsid w:val="00A92127"/>
    <w:rsid w:val="00A92AC8"/>
    <w:rsid w:val="00A97C3C"/>
    <w:rsid w:val="00AB7982"/>
    <w:rsid w:val="00AD250D"/>
    <w:rsid w:val="00AD45EB"/>
    <w:rsid w:val="00AD5527"/>
    <w:rsid w:val="00AF4F38"/>
    <w:rsid w:val="00AF5D0F"/>
    <w:rsid w:val="00B054EC"/>
    <w:rsid w:val="00B076C5"/>
    <w:rsid w:val="00B26C8B"/>
    <w:rsid w:val="00B45428"/>
    <w:rsid w:val="00B45893"/>
    <w:rsid w:val="00B55AE4"/>
    <w:rsid w:val="00B60DD0"/>
    <w:rsid w:val="00B76E08"/>
    <w:rsid w:val="00B8318B"/>
    <w:rsid w:val="00B90086"/>
    <w:rsid w:val="00BA42B3"/>
    <w:rsid w:val="00BA603A"/>
    <w:rsid w:val="00BA6BA7"/>
    <w:rsid w:val="00BA6F93"/>
    <w:rsid w:val="00BB0449"/>
    <w:rsid w:val="00BB48A1"/>
    <w:rsid w:val="00BC4450"/>
    <w:rsid w:val="00BE19D2"/>
    <w:rsid w:val="00BE353D"/>
    <w:rsid w:val="00BF07CC"/>
    <w:rsid w:val="00BF36F6"/>
    <w:rsid w:val="00BF3DD0"/>
    <w:rsid w:val="00BF4271"/>
    <w:rsid w:val="00C10C22"/>
    <w:rsid w:val="00C22797"/>
    <w:rsid w:val="00C22970"/>
    <w:rsid w:val="00C26ED3"/>
    <w:rsid w:val="00C3297E"/>
    <w:rsid w:val="00C35BDD"/>
    <w:rsid w:val="00C36610"/>
    <w:rsid w:val="00C37028"/>
    <w:rsid w:val="00C37103"/>
    <w:rsid w:val="00C4327A"/>
    <w:rsid w:val="00C45EED"/>
    <w:rsid w:val="00C46BCE"/>
    <w:rsid w:val="00C558EF"/>
    <w:rsid w:val="00C7232B"/>
    <w:rsid w:val="00C732C8"/>
    <w:rsid w:val="00C74EEA"/>
    <w:rsid w:val="00C75FB4"/>
    <w:rsid w:val="00C82B1C"/>
    <w:rsid w:val="00C84C01"/>
    <w:rsid w:val="00C87711"/>
    <w:rsid w:val="00CA34E9"/>
    <w:rsid w:val="00CA490E"/>
    <w:rsid w:val="00CC0399"/>
    <w:rsid w:val="00CC6D9C"/>
    <w:rsid w:val="00CC7B72"/>
    <w:rsid w:val="00CD0D9C"/>
    <w:rsid w:val="00CD13CC"/>
    <w:rsid w:val="00CE4251"/>
    <w:rsid w:val="00CE4D3A"/>
    <w:rsid w:val="00CE5091"/>
    <w:rsid w:val="00CE7D03"/>
    <w:rsid w:val="00CF6F80"/>
    <w:rsid w:val="00D057E2"/>
    <w:rsid w:val="00D05E80"/>
    <w:rsid w:val="00D15241"/>
    <w:rsid w:val="00D20CF8"/>
    <w:rsid w:val="00D22D6E"/>
    <w:rsid w:val="00D24FF5"/>
    <w:rsid w:val="00D26868"/>
    <w:rsid w:val="00D45068"/>
    <w:rsid w:val="00D5241C"/>
    <w:rsid w:val="00D52F6D"/>
    <w:rsid w:val="00D60E89"/>
    <w:rsid w:val="00D66CA8"/>
    <w:rsid w:val="00D74C03"/>
    <w:rsid w:val="00D758E9"/>
    <w:rsid w:val="00D75F7E"/>
    <w:rsid w:val="00D8001B"/>
    <w:rsid w:val="00D8677B"/>
    <w:rsid w:val="00DA37AA"/>
    <w:rsid w:val="00DA67C8"/>
    <w:rsid w:val="00DB08BA"/>
    <w:rsid w:val="00DB7CB2"/>
    <w:rsid w:val="00DC0C1D"/>
    <w:rsid w:val="00DC5D5E"/>
    <w:rsid w:val="00DD0104"/>
    <w:rsid w:val="00DD25B3"/>
    <w:rsid w:val="00DE3EB7"/>
    <w:rsid w:val="00DF20C1"/>
    <w:rsid w:val="00DF5FBF"/>
    <w:rsid w:val="00DF7FF3"/>
    <w:rsid w:val="00E011F8"/>
    <w:rsid w:val="00E216A5"/>
    <w:rsid w:val="00E24D82"/>
    <w:rsid w:val="00E40B08"/>
    <w:rsid w:val="00E43034"/>
    <w:rsid w:val="00E45718"/>
    <w:rsid w:val="00E510DD"/>
    <w:rsid w:val="00E7625C"/>
    <w:rsid w:val="00E876CA"/>
    <w:rsid w:val="00E90A40"/>
    <w:rsid w:val="00EB2A8C"/>
    <w:rsid w:val="00EB500D"/>
    <w:rsid w:val="00EC3CBD"/>
    <w:rsid w:val="00ED18BF"/>
    <w:rsid w:val="00ED20E6"/>
    <w:rsid w:val="00EE11FB"/>
    <w:rsid w:val="00EF3615"/>
    <w:rsid w:val="00EF603A"/>
    <w:rsid w:val="00F03550"/>
    <w:rsid w:val="00F17A27"/>
    <w:rsid w:val="00F25263"/>
    <w:rsid w:val="00F332C0"/>
    <w:rsid w:val="00F3659E"/>
    <w:rsid w:val="00F37FD5"/>
    <w:rsid w:val="00F527A6"/>
    <w:rsid w:val="00F551B4"/>
    <w:rsid w:val="00F5689E"/>
    <w:rsid w:val="00F66E05"/>
    <w:rsid w:val="00F72618"/>
    <w:rsid w:val="00F803B2"/>
    <w:rsid w:val="00FA7900"/>
    <w:rsid w:val="00FB77EF"/>
    <w:rsid w:val="00FC6132"/>
    <w:rsid w:val="00FD3F18"/>
    <w:rsid w:val="00FD4BB2"/>
    <w:rsid w:val="00FD79DD"/>
    <w:rsid w:val="00FD7A27"/>
    <w:rsid w:val="00FF02CA"/>
    <w:rsid w:val="00FF0555"/>
    <w:rsid w:val="00FF19A9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951A5A"/>
  <w15:chartTrackingRefBased/>
  <w15:docId w15:val="{48A5998C-6B5D-42AA-8EB3-D0FAD44A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F156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D26868"/>
    <w:pPr>
      <w:ind w:left="925" w:hanging="35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link w:val="Ttulo2Char"/>
    <w:uiPriority w:val="1"/>
    <w:qFormat/>
    <w:rsid w:val="00D26868"/>
    <w:pPr>
      <w:ind w:left="237"/>
      <w:outlineLvl w:val="1"/>
    </w:pPr>
    <w:rPr>
      <w:sz w:val="24"/>
      <w:szCs w:val="24"/>
    </w:rPr>
  </w:style>
  <w:style w:type="paragraph" w:styleId="Ttulo3">
    <w:name w:val="heading 3"/>
    <w:basedOn w:val="Normal"/>
    <w:link w:val="Ttulo3Char"/>
    <w:uiPriority w:val="9"/>
    <w:qFormat/>
    <w:rsid w:val="00D26868"/>
    <w:pPr>
      <w:ind w:left="925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268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qFormat/>
    <w:rsid w:val="00D26868"/>
    <w:pPr>
      <w:keepNext/>
      <w:numPr>
        <w:ilvl w:val="5"/>
        <w:numId w:val="7"/>
      </w:numPr>
      <w:suppressAutoHyphens/>
      <w:autoSpaceDE/>
      <w:autoSpaceDN/>
      <w:outlineLvl w:val="5"/>
    </w:pPr>
    <w:rPr>
      <w:rFonts w:ascii="Arial" w:eastAsia="Tahoma" w:hAnsi="Arial"/>
      <w:b/>
      <w:bCs/>
      <w:sz w:val="20"/>
      <w:szCs w:val="24"/>
      <w:lang w:val="x-none" w:eastAsia="en-US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26868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character" w:customStyle="1" w:styleId="Ttulo2Char">
    <w:name w:val="Título 2 Char"/>
    <w:basedOn w:val="Fontepargpadro"/>
    <w:link w:val="Ttulo2"/>
    <w:uiPriority w:val="1"/>
    <w:rsid w:val="00D26868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Ttulo3Char">
    <w:name w:val="Título 3 Char"/>
    <w:basedOn w:val="Fontepargpadro"/>
    <w:link w:val="Ttulo3"/>
    <w:uiPriority w:val="9"/>
    <w:rsid w:val="00D26868"/>
    <w:rPr>
      <w:rFonts w:ascii="Times New Roman" w:eastAsia="Times New Roman" w:hAnsi="Times New Roman" w:cs="Times New Roman"/>
      <w:b/>
      <w:bCs/>
      <w:lang w:val="pt-PT" w:eastAsia="pt-PT" w:bidi="pt-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26868"/>
    <w:rPr>
      <w:rFonts w:asciiTheme="majorHAnsi" w:eastAsiaTheme="majorEastAsia" w:hAnsiTheme="majorHAnsi" w:cstheme="majorBidi"/>
      <w:i/>
      <w:iCs/>
      <w:color w:val="2E74B5" w:themeColor="accent1" w:themeShade="BF"/>
      <w:lang w:val="pt-PT" w:eastAsia="pt-PT" w:bidi="pt-PT"/>
    </w:rPr>
  </w:style>
  <w:style w:type="character" w:customStyle="1" w:styleId="Ttulo6Char">
    <w:name w:val="Título 6 Char"/>
    <w:basedOn w:val="Fontepargpadro"/>
    <w:link w:val="Ttulo6"/>
    <w:rsid w:val="00D26868"/>
    <w:rPr>
      <w:rFonts w:ascii="Arial" w:eastAsia="Tahoma" w:hAnsi="Arial" w:cs="Times New Roman"/>
      <w:b/>
      <w:bCs/>
      <w:sz w:val="20"/>
      <w:szCs w:val="24"/>
      <w:lang w:val="x-none"/>
    </w:rPr>
  </w:style>
  <w:style w:type="table" w:customStyle="1" w:styleId="TableNormal">
    <w:name w:val="Table Normal"/>
    <w:uiPriority w:val="2"/>
    <w:semiHidden/>
    <w:unhideWhenUsed/>
    <w:qFormat/>
    <w:rsid w:val="00D2686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qFormat/>
    <w:rsid w:val="00D26868"/>
  </w:style>
  <w:style w:type="character" w:customStyle="1" w:styleId="CorpodetextoChar">
    <w:name w:val="Corpo de texto Char"/>
    <w:basedOn w:val="Fontepargpadro"/>
    <w:link w:val="Corpodetexto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PargrafodaLista">
    <w:name w:val="List Paragraph"/>
    <w:aliases w:val="Corpo de Texto"/>
    <w:basedOn w:val="Normal"/>
    <w:uiPriority w:val="1"/>
    <w:qFormat/>
    <w:rsid w:val="00D26868"/>
    <w:pPr>
      <w:ind w:left="86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26868"/>
  </w:style>
  <w:style w:type="paragraph" w:styleId="Cabealho">
    <w:name w:val="header"/>
    <w:basedOn w:val="Normal"/>
    <w:link w:val="Cabealho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D26868"/>
    <w:rPr>
      <w:color w:val="0563C1" w:themeColor="hyperlink"/>
      <w:u w:val="single"/>
    </w:rPr>
  </w:style>
  <w:style w:type="paragraph" w:customStyle="1" w:styleId="Padro">
    <w:name w:val="Padrão"/>
    <w:rsid w:val="00D26868"/>
    <w:pPr>
      <w:tabs>
        <w:tab w:val="left" w:pos="708"/>
      </w:tabs>
      <w:suppressAutoHyphens/>
      <w:spacing w:after="200" w:line="276" w:lineRule="auto"/>
    </w:pPr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6868"/>
    <w:pPr>
      <w:widowControl/>
      <w:autoSpaceDE/>
      <w:autoSpaceDN/>
    </w:pPr>
    <w:rPr>
      <w:rFonts w:ascii="Tahoma" w:eastAsia="Calibri" w:hAnsi="Tahoma"/>
      <w:sz w:val="16"/>
      <w:szCs w:val="16"/>
      <w:lang w:val="x-none" w:eastAsia="x-none" w:bidi="ar-SA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6868"/>
    <w:rPr>
      <w:rFonts w:ascii="Tahoma" w:eastAsia="Calibri" w:hAnsi="Tahoma" w:cs="Times New Roman"/>
      <w:sz w:val="16"/>
      <w:szCs w:val="16"/>
      <w:lang w:val="x-none" w:eastAsia="x-none"/>
    </w:rPr>
  </w:style>
  <w:style w:type="table" w:styleId="Tabelacomgrade">
    <w:name w:val="Table Grid"/>
    <w:basedOn w:val="Tabelanormal"/>
    <w:uiPriority w:val="59"/>
    <w:rsid w:val="00D2686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rsid w:val="00D26868"/>
    <w:pPr>
      <w:suppressAutoHyphens/>
      <w:autoSpaceDE/>
      <w:autoSpaceDN/>
      <w:spacing w:before="280" w:after="280"/>
    </w:pPr>
    <w:rPr>
      <w:rFonts w:eastAsia="Tahoma"/>
      <w:sz w:val="24"/>
      <w:szCs w:val="24"/>
      <w:lang w:val="pt-BR" w:eastAsia="en-US" w:bidi="ar-SA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D26868"/>
    <w:pPr>
      <w:widowControl/>
      <w:autoSpaceDE/>
      <w:autoSpaceDN/>
      <w:spacing w:after="120" w:line="276" w:lineRule="auto"/>
      <w:ind w:left="283"/>
    </w:pPr>
    <w:rPr>
      <w:rFonts w:ascii="Calibri" w:eastAsia="Calibri" w:hAnsi="Calibri"/>
      <w:lang w:val="x-none" w:eastAsia="en-US" w:bidi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D26868"/>
    <w:rPr>
      <w:rFonts w:ascii="Calibri" w:eastAsia="Calibri" w:hAnsi="Calibri" w:cs="Times New Roman"/>
      <w:lang w:val="x-none"/>
    </w:rPr>
  </w:style>
  <w:style w:type="paragraph" w:styleId="Subttulo">
    <w:name w:val="Subtitle"/>
    <w:basedOn w:val="Normal"/>
    <w:link w:val="SubttuloChar"/>
    <w:qFormat/>
    <w:rsid w:val="00D26868"/>
    <w:pPr>
      <w:widowControl/>
      <w:tabs>
        <w:tab w:val="left" w:pos="284"/>
        <w:tab w:val="left" w:pos="567"/>
      </w:tabs>
      <w:jc w:val="both"/>
      <w:outlineLvl w:val="1"/>
    </w:pPr>
    <w:rPr>
      <w:b/>
      <w:bCs/>
      <w:smallCaps/>
      <w:sz w:val="20"/>
      <w:szCs w:val="24"/>
      <w:lang w:val="x-none" w:eastAsia="x-none" w:bidi="ar-SA"/>
    </w:rPr>
  </w:style>
  <w:style w:type="character" w:customStyle="1" w:styleId="SubttuloChar">
    <w:name w:val="Subtítulo Char"/>
    <w:basedOn w:val="Fontepargpadro"/>
    <w:link w:val="Subttulo"/>
    <w:rsid w:val="00D26868"/>
    <w:rPr>
      <w:rFonts w:ascii="Times New Roman" w:eastAsia="Times New Roman" w:hAnsi="Times New Roman" w:cs="Times New Roman"/>
      <w:b/>
      <w:bCs/>
      <w:smallCaps/>
      <w:sz w:val="20"/>
      <w:szCs w:val="24"/>
      <w:lang w:val="x-none" w:eastAsia="x-none"/>
    </w:rPr>
  </w:style>
  <w:style w:type="paragraph" w:customStyle="1" w:styleId="Default">
    <w:name w:val="Default"/>
    <w:rsid w:val="00D268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D26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868"/>
    <w:pPr>
      <w:widowControl/>
      <w:autoSpaceDE/>
      <w:autoSpaceDN/>
      <w:spacing w:after="200" w:line="276" w:lineRule="auto"/>
    </w:pPr>
    <w:rPr>
      <w:rFonts w:ascii="Calibri" w:eastAsia="Calibri" w:hAnsi="Calibri"/>
      <w:sz w:val="20"/>
      <w:szCs w:val="20"/>
      <w:lang w:val="x-none" w:eastAsia="en-US" w:bidi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868"/>
    <w:rPr>
      <w:rFonts w:ascii="Calibri" w:eastAsia="Calibri" w:hAnsi="Calibri" w:cs="Times New Roman"/>
      <w:sz w:val="20"/>
      <w:szCs w:val="20"/>
      <w:lang w:val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8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868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Recuodecorpodetexto21">
    <w:name w:val="Recuo de corpo de texto 21"/>
    <w:basedOn w:val="Normal"/>
    <w:uiPriority w:val="99"/>
    <w:rsid w:val="00D26868"/>
    <w:pPr>
      <w:widowControl/>
      <w:suppressAutoHyphens/>
      <w:autoSpaceDE/>
      <w:autoSpaceDN/>
      <w:spacing w:line="360" w:lineRule="atLeast"/>
      <w:ind w:firstLine="567"/>
      <w:jc w:val="both"/>
      <w:textAlignment w:val="baseline"/>
    </w:pPr>
    <w:rPr>
      <w:sz w:val="16"/>
      <w:szCs w:val="20"/>
      <w:lang w:val="pt-BR" w:eastAsia="ar-SA" w:bidi="ar-SA"/>
    </w:rPr>
  </w:style>
  <w:style w:type="paragraph" w:customStyle="1" w:styleId="CM12">
    <w:name w:val="CM12"/>
    <w:basedOn w:val="Default"/>
    <w:next w:val="Default"/>
    <w:rsid w:val="00D26868"/>
    <w:pPr>
      <w:widowControl w:val="0"/>
      <w:suppressAutoHyphens/>
      <w:autoSpaceDN/>
      <w:adjustRightInd/>
      <w:spacing w:after="120"/>
    </w:pPr>
    <w:rPr>
      <w:rFonts w:eastAsia="Times New Roman" w:cs="Times New Roman"/>
      <w:lang w:val="en-US" w:eastAsia="ar-SA"/>
    </w:rPr>
  </w:style>
  <w:style w:type="character" w:customStyle="1" w:styleId="apple-converted-space">
    <w:name w:val="apple-converted-space"/>
    <w:rsid w:val="00D26868"/>
  </w:style>
  <w:style w:type="paragraph" w:customStyle="1" w:styleId="yiv8879666349msonormal">
    <w:name w:val="yiv8879666349msonormal"/>
    <w:basedOn w:val="Normal"/>
    <w:rsid w:val="00D2686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customStyle="1" w:styleId="ListaColorida-nfase11">
    <w:name w:val="Lista Colorida - Ênfase 11"/>
    <w:basedOn w:val="Normal"/>
    <w:uiPriority w:val="34"/>
    <w:qFormat/>
    <w:rsid w:val="00D26868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pt-BR" w:eastAsia="en-US" w:bidi="ar-SA"/>
    </w:rPr>
  </w:style>
  <w:style w:type="character" w:styleId="Forte">
    <w:name w:val="Strong"/>
    <w:uiPriority w:val="22"/>
    <w:qFormat/>
    <w:rsid w:val="00D26868"/>
    <w:rPr>
      <w:b/>
      <w:bCs/>
    </w:rPr>
  </w:style>
  <w:style w:type="paragraph" w:customStyle="1" w:styleId="style12">
    <w:name w:val="style12"/>
    <w:basedOn w:val="Normal"/>
    <w:rsid w:val="00D26868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color w:val="006600"/>
      <w:sz w:val="18"/>
      <w:szCs w:val="18"/>
      <w:lang w:val="pt-BR" w:eastAsia="pt-BR" w:bidi="ar-SA"/>
    </w:rPr>
  </w:style>
  <w:style w:type="paragraph" w:styleId="Corpodetexto2">
    <w:name w:val="Body Text 2"/>
    <w:basedOn w:val="Normal"/>
    <w:link w:val="Corpodetexto2Char"/>
    <w:uiPriority w:val="99"/>
    <w:rsid w:val="00D26868"/>
    <w:pPr>
      <w:widowControl/>
      <w:spacing w:line="360" w:lineRule="auto"/>
      <w:ind w:left="426" w:hanging="426"/>
      <w:jc w:val="both"/>
    </w:pPr>
    <w:rPr>
      <w:rFonts w:ascii="Comic Sans MS" w:hAnsi="Comic Sans MS" w:cs="Comic Sans MS"/>
      <w:sz w:val="24"/>
      <w:szCs w:val="24"/>
      <w:lang w:val="pt-BR" w:eastAsia="pt-BR" w:bidi="ar-SA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D26868"/>
    <w:rPr>
      <w:rFonts w:ascii="Comic Sans MS" w:eastAsia="Times New Roman" w:hAnsi="Comic Sans MS" w:cs="Comic Sans MS"/>
      <w:sz w:val="24"/>
      <w:szCs w:val="24"/>
      <w:lang w:eastAsia="pt-BR"/>
    </w:rPr>
  </w:style>
  <w:style w:type="paragraph" w:customStyle="1" w:styleId="Legenda1">
    <w:name w:val="Legenda1"/>
    <w:basedOn w:val="Normal"/>
    <w:rsid w:val="00D26868"/>
    <w:pPr>
      <w:widowControl/>
      <w:suppressLineNumbers/>
      <w:suppressAutoHyphens/>
      <w:autoSpaceDE/>
      <w:autoSpaceDN/>
      <w:spacing w:before="120" w:after="120"/>
    </w:pPr>
    <w:rPr>
      <w:i/>
      <w:sz w:val="20"/>
      <w:szCs w:val="20"/>
      <w:lang w:val="pt-BR" w:eastAsia="en-US" w:bidi="ar-SA"/>
    </w:rPr>
  </w:style>
  <w:style w:type="paragraph" w:styleId="CabealhodoSumrio">
    <w:name w:val="TOC Heading"/>
    <w:basedOn w:val="Ttulo1"/>
    <w:next w:val="Normal"/>
    <w:uiPriority w:val="39"/>
    <w:unhideWhenUsed/>
    <w:qFormat/>
    <w:rsid w:val="00A97C3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unhideWhenUsed/>
    <w:rsid w:val="00A97C3C"/>
    <w:pPr>
      <w:spacing w:after="100"/>
      <w:ind w:left="440"/>
    </w:pPr>
  </w:style>
  <w:style w:type="paragraph" w:styleId="Sumrio1">
    <w:name w:val="toc 1"/>
    <w:basedOn w:val="Normal"/>
    <w:next w:val="Normal"/>
    <w:autoRedefine/>
    <w:uiPriority w:val="39"/>
    <w:unhideWhenUsed/>
    <w:rsid w:val="00A97C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97C3C"/>
    <w:pPr>
      <w:spacing w:after="100"/>
      <w:ind w:left="220"/>
    </w:pPr>
  </w:style>
  <w:style w:type="character" w:styleId="nfase">
    <w:name w:val="Emphasis"/>
    <w:basedOn w:val="Fontepargpadro"/>
    <w:uiPriority w:val="20"/>
    <w:qFormat/>
    <w:rsid w:val="009F4D3E"/>
    <w:rPr>
      <w:i/>
      <w:iCs/>
    </w:rPr>
  </w:style>
  <w:style w:type="paragraph" w:customStyle="1" w:styleId="P8">
    <w:name w:val="P8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29">
    <w:name w:val="P29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13">
    <w:name w:val="P13"/>
    <w:basedOn w:val="Normal"/>
    <w:hidden/>
    <w:rsid w:val="006772F1"/>
    <w:pPr>
      <w:autoSpaceDE/>
      <w:autoSpaceDN/>
      <w:adjustRightInd w:val="0"/>
      <w:spacing w:line="360" w:lineRule="auto"/>
      <w:jc w:val="center"/>
    </w:pPr>
    <w:rPr>
      <w:b/>
      <w:sz w:val="24"/>
      <w:szCs w:val="20"/>
      <w:lang w:val="pt-BR" w:eastAsia="pt-BR" w:bidi="ar-SA"/>
    </w:rPr>
  </w:style>
  <w:style w:type="character" w:styleId="MenoPendente">
    <w:name w:val="Unresolved Mention"/>
    <w:basedOn w:val="Fontepargpadro"/>
    <w:uiPriority w:val="99"/>
    <w:semiHidden/>
    <w:unhideWhenUsed/>
    <w:rsid w:val="00086AFF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F726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5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808A7-DDA1-47F1-A707-0A051E554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2</Pages>
  <Words>356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FS-Reitoria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José da Silveira Barros Neto</dc:creator>
  <cp:keywords/>
  <dc:description/>
  <cp:lastModifiedBy>Augusto Andrade</cp:lastModifiedBy>
  <cp:revision>222</cp:revision>
  <cp:lastPrinted>2019-11-04T22:45:00Z</cp:lastPrinted>
  <dcterms:created xsi:type="dcterms:W3CDTF">2019-11-04T22:49:00Z</dcterms:created>
  <dcterms:modified xsi:type="dcterms:W3CDTF">2021-03-25T04:26:00Z</dcterms:modified>
</cp:coreProperties>
</file>